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1A6E3F" w14:textId="56B83C6A" w:rsidR="006E3FD1" w:rsidRDefault="00AC7DE6">
      <w:r>
        <w:rPr>
          <w:noProof/>
        </w:rPr>
        <w:drawing>
          <wp:anchor distT="0" distB="0" distL="114300" distR="114300" simplePos="0" relativeHeight="251657216" behindDoc="1" locked="0" layoutInCell="1" allowOverlap="1" wp14:anchorId="2FFAAE70" wp14:editId="33A72BA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048000" cy="871855"/>
            <wp:effectExtent l="0" t="0" r="0" b="0"/>
            <wp:wrapTight wrapText="bothSides">
              <wp:wrapPolygon edited="0">
                <wp:start x="1215" y="4248"/>
                <wp:lineTo x="1350" y="12743"/>
                <wp:lineTo x="2160" y="16047"/>
                <wp:lineTo x="2295" y="16991"/>
                <wp:lineTo x="3240" y="16991"/>
                <wp:lineTo x="14310" y="16047"/>
                <wp:lineTo x="20250" y="15103"/>
                <wp:lineTo x="20115" y="12743"/>
                <wp:lineTo x="20655" y="6607"/>
                <wp:lineTo x="19845" y="5664"/>
                <wp:lineTo x="14445" y="4248"/>
                <wp:lineTo x="1215" y="4248"/>
              </wp:wrapPolygon>
            </wp:wrapTight>
            <wp:docPr id="3" name="Picture 3" descr="University of St Andrews Careers Centr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University of St Andrews Careers Centre logo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871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158B23" w14:textId="2478FC22" w:rsidR="0037106C" w:rsidRDefault="0037106C" w:rsidP="0037106C"/>
    <w:p w14:paraId="0E398CE8" w14:textId="77777777" w:rsidR="006A35B9" w:rsidRDefault="006A35B9" w:rsidP="0037106C"/>
    <w:p w14:paraId="027D8F93" w14:textId="77777777" w:rsidR="006A35B9" w:rsidRDefault="006A35B9" w:rsidP="0037106C"/>
    <w:p w14:paraId="4E87F1C6" w14:textId="77777777" w:rsidR="006A35B9" w:rsidRDefault="006A35B9" w:rsidP="006A35B9">
      <w:pPr>
        <w:rPr>
          <w:rFonts w:ascii="Arial" w:hAnsi="Arial" w:cs="Arial"/>
          <w:b/>
          <w:bCs/>
          <w:sz w:val="24"/>
          <w:szCs w:val="24"/>
        </w:rPr>
      </w:pPr>
    </w:p>
    <w:p w14:paraId="6B18D0D4" w14:textId="77777777" w:rsidR="006A35B9" w:rsidRPr="006A35B9" w:rsidRDefault="006A35B9" w:rsidP="006A35B9">
      <w:pPr>
        <w:jc w:val="center"/>
        <w:rPr>
          <w:rFonts w:ascii="Arial" w:hAnsi="Arial" w:cs="Arial"/>
          <w:b/>
          <w:bCs/>
          <w:sz w:val="32"/>
          <w:szCs w:val="32"/>
        </w:rPr>
      </w:pPr>
    </w:p>
    <w:p w14:paraId="5B88C4D7" w14:textId="77777777" w:rsidR="006A35B9" w:rsidRPr="006A35B9" w:rsidRDefault="006A35B9" w:rsidP="006A35B9">
      <w:pPr>
        <w:jc w:val="center"/>
        <w:rPr>
          <w:rFonts w:ascii="Arial" w:hAnsi="Arial" w:cs="Arial"/>
          <w:b/>
          <w:bCs/>
          <w:sz w:val="40"/>
          <w:szCs w:val="40"/>
        </w:rPr>
      </w:pPr>
      <w:r w:rsidRPr="006A35B9">
        <w:rPr>
          <w:rFonts w:ascii="Arial" w:hAnsi="Arial" w:cs="Arial"/>
          <w:b/>
          <w:bCs/>
          <w:sz w:val="40"/>
          <w:szCs w:val="40"/>
        </w:rPr>
        <w:t>Advertise your local, part-time work or</w:t>
      </w:r>
    </w:p>
    <w:p w14:paraId="497DCB81" w14:textId="706E88F3" w:rsidR="006A35B9" w:rsidRPr="006A35B9" w:rsidRDefault="006A35B9" w:rsidP="006A35B9">
      <w:pPr>
        <w:jc w:val="center"/>
        <w:rPr>
          <w:rFonts w:ascii="Arial" w:hAnsi="Arial" w:cs="Arial"/>
          <w:b/>
          <w:bCs/>
          <w:sz w:val="40"/>
          <w:szCs w:val="40"/>
        </w:rPr>
      </w:pPr>
      <w:r w:rsidRPr="006A35B9">
        <w:rPr>
          <w:rFonts w:ascii="Arial" w:hAnsi="Arial" w:cs="Arial"/>
          <w:b/>
          <w:bCs/>
          <w:sz w:val="40"/>
          <w:szCs w:val="40"/>
        </w:rPr>
        <w:t>volunteering opportunities to students</w:t>
      </w:r>
    </w:p>
    <w:p w14:paraId="79F4F56B" w14:textId="77777777" w:rsidR="006A35B9" w:rsidRPr="006A35B9" w:rsidRDefault="006A35B9" w:rsidP="006A35B9">
      <w:pPr>
        <w:rPr>
          <w:rFonts w:ascii="Arial" w:hAnsi="Arial" w:cs="Arial"/>
          <w:sz w:val="24"/>
          <w:szCs w:val="24"/>
        </w:rPr>
      </w:pPr>
    </w:p>
    <w:p w14:paraId="4577F6BE" w14:textId="77777777" w:rsidR="006A35B9" w:rsidRPr="0018551C" w:rsidRDefault="006A35B9" w:rsidP="006A35B9">
      <w:pPr>
        <w:jc w:val="center"/>
        <w:rPr>
          <w:rFonts w:ascii="Arial" w:hAnsi="Arial" w:cs="Arial"/>
        </w:rPr>
      </w:pPr>
      <w:r w:rsidRPr="0018551C">
        <w:rPr>
          <w:rFonts w:ascii="Arial" w:hAnsi="Arial" w:cs="Arial"/>
        </w:rPr>
        <w:t xml:space="preserve">Please complete this form and return it to us via email: </w:t>
      </w:r>
      <w:hyperlink r:id="rId12" w:history="1">
        <w:r w:rsidRPr="0018551C">
          <w:rPr>
            <w:rStyle w:val="Hyperlink"/>
            <w:rFonts w:ascii="Arial" w:hAnsi="Arial" w:cs="Arial"/>
            <w:color w:val="auto"/>
          </w:rPr>
          <w:t>employers@st-andrews.ac.uk</w:t>
        </w:r>
      </w:hyperlink>
    </w:p>
    <w:p w14:paraId="48699742" w14:textId="77777777" w:rsidR="006A35B9" w:rsidRPr="0037106C" w:rsidRDefault="006A35B9" w:rsidP="0037106C"/>
    <w:p w14:paraId="43AE8131" w14:textId="2DEA9DAC" w:rsidR="0037106C" w:rsidRPr="0037106C" w:rsidRDefault="0037106C" w:rsidP="0037106C"/>
    <w:tbl>
      <w:tblPr>
        <w:tblStyle w:val="TableGrid"/>
        <w:tblW w:w="0" w:type="auto"/>
        <w:tblBorders>
          <w:top w:val="single" w:sz="8" w:space="0" w:color="0070C0"/>
          <w:left w:val="single" w:sz="8" w:space="0" w:color="0070C0"/>
          <w:bottom w:val="single" w:sz="8" w:space="0" w:color="0070C0"/>
          <w:right w:val="single" w:sz="8" w:space="0" w:color="0070C0"/>
          <w:insideH w:val="single" w:sz="8" w:space="0" w:color="0070C0"/>
          <w:insideV w:val="single" w:sz="8" w:space="0" w:color="0070C0"/>
        </w:tblBorders>
        <w:tblLook w:val="04A0" w:firstRow="1" w:lastRow="0" w:firstColumn="1" w:lastColumn="0" w:noHBand="0" w:noVBand="1"/>
      </w:tblPr>
      <w:tblGrid>
        <w:gridCol w:w="4246"/>
        <w:gridCol w:w="6200"/>
      </w:tblGrid>
      <w:tr w:rsidR="0037106C" w14:paraId="30606F4C" w14:textId="77777777" w:rsidTr="006A35B9">
        <w:tc>
          <w:tcPr>
            <w:tcW w:w="4246" w:type="dxa"/>
          </w:tcPr>
          <w:p w14:paraId="15C169C1" w14:textId="77777777" w:rsidR="0037106C" w:rsidRPr="006A35B9" w:rsidRDefault="0037106C" w:rsidP="00A15286">
            <w:pPr>
              <w:rPr>
                <w:rFonts w:ascii="Arial" w:hAnsi="Arial" w:cs="Arial"/>
                <w:sz w:val="20"/>
                <w:szCs w:val="20"/>
              </w:rPr>
            </w:pPr>
            <w:r w:rsidRPr="006A35B9">
              <w:rPr>
                <w:rFonts w:ascii="Arial" w:hAnsi="Arial" w:cs="Arial"/>
                <w:sz w:val="20"/>
                <w:szCs w:val="20"/>
              </w:rPr>
              <w:t>Organisation/Company Name (if applicable)</w:t>
            </w:r>
          </w:p>
          <w:p w14:paraId="5EDFA8AD" w14:textId="7FC3CDF7" w:rsidR="00AC7DE6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00" w:type="dxa"/>
          </w:tcPr>
          <w:p w14:paraId="4556DCC6" w14:textId="6F170DCC" w:rsidR="0037106C" w:rsidRDefault="0037106C" w:rsidP="00A15286"/>
        </w:tc>
      </w:tr>
      <w:tr w:rsidR="0037106C" w14:paraId="357A05C2" w14:textId="77777777" w:rsidTr="006A35B9">
        <w:tc>
          <w:tcPr>
            <w:tcW w:w="4246" w:type="dxa"/>
          </w:tcPr>
          <w:p w14:paraId="5EE61363" w14:textId="22323EBE" w:rsidR="0037106C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  <w:r w:rsidRPr="006A35B9">
              <w:rPr>
                <w:rFonts w:ascii="Arial" w:hAnsi="Arial" w:cs="Arial"/>
                <w:sz w:val="20"/>
                <w:szCs w:val="20"/>
              </w:rPr>
              <w:t xml:space="preserve">Your </w:t>
            </w:r>
            <w:r w:rsidR="00CB247C" w:rsidRPr="006A35B9">
              <w:rPr>
                <w:rFonts w:ascii="Arial" w:hAnsi="Arial" w:cs="Arial"/>
                <w:sz w:val="20"/>
                <w:szCs w:val="20"/>
              </w:rPr>
              <w:t>n</w:t>
            </w:r>
            <w:r w:rsidRPr="006A35B9">
              <w:rPr>
                <w:rFonts w:ascii="Arial" w:hAnsi="Arial" w:cs="Arial"/>
                <w:sz w:val="20"/>
                <w:szCs w:val="20"/>
              </w:rPr>
              <w:t xml:space="preserve">ame and </w:t>
            </w:r>
            <w:r w:rsidR="00CB247C" w:rsidRPr="006A35B9">
              <w:rPr>
                <w:rFonts w:ascii="Arial" w:hAnsi="Arial" w:cs="Arial"/>
                <w:sz w:val="20"/>
                <w:szCs w:val="20"/>
              </w:rPr>
              <w:t>a</w:t>
            </w:r>
            <w:r w:rsidRPr="006A35B9">
              <w:rPr>
                <w:rFonts w:ascii="Arial" w:hAnsi="Arial" w:cs="Arial"/>
                <w:sz w:val="20"/>
                <w:szCs w:val="20"/>
              </w:rPr>
              <w:t>ddress</w:t>
            </w:r>
          </w:p>
          <w:p w14:paraId="1C646890" w14:textId="77777777" w:rsidR="00AC7DE6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</w:p>
          <w:p w14:paraId="110B86F4" w14:textId="42949CDE" w:rsidR="00AC7DE6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</w:p>
          <w:p w14:paraId="5A52CCBC" w14:textId="77777777" w:rsidR="00AC7DE6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9A8881" w14:textId="530C1196" w:rsidR="00AC7DE6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00" w:type="dxa"/>
          </w:tcPr>
          <w:p w14:paraId="0973AB29" w14:textId="6FFA4431" w:rsidR="00460CF3" w:rsidRDefault="00460CF3" w:rsidP="00A15286"/>
        </w:tc>
      </w:tr>
      <w:tr w:rsidR="0037106C" w14:paraId="7B5A6F62" w14:textId="77777777" w:rsidTr="006A35B9">
        <w:tc>
          <w:tcPr>
            <w:tcW w:w="4246" w:type="dxa"/>
          </w:tcPr>
          <w:p w14:paraId="2C64DF6A" w14:textId="7DA7FDD0" w:rsidR="0037106C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  <w:r w:rsidRPr="006A35B9">
              <w:rPr>
                <w:rFonts w:ascii="Arial" w:hAnsi="Arial" w:cs="Arial"/>
                <w:sz w:val="20"/>
                <w:szCs w:val="20"/>
              </w:rPr>
              <w:t xml:space="preserve">Your </w:t>
            </w:r>
            <w:r w:rsidR="00CB247C" w:rsidRPr="006A35B9">
              <w:rPr>
                <w:rFonts w:ascii="Arial" w:hAnsi="Arial" w:cs="Arial"/>
                <w:sz w:val="20"/>
                <w:szCs w:val="20"/>
              </w:rPr>
              <w:t>e</w:t>
            </w:r>
            <w:r w:rsidRPr="006A35B9">
              <w:rPr>
                <w:rFonts w:ascii="Arial" w:hAnsi="Arial" w:cs="Arial"/>
                <w:sz w:val="20"/>
                <w:szCs w:val="20"/>
              </w:rPr>
              <w:t xml:space="preserve">mail </w:t>
            </w:r>
            <w:r w:rsidR="00CB247C" w:rsidRPr="006A35B9">
              <w:rPr>
                <w:rFonts w:ascii="Arial" w:hAnsi="Arial" w:cs="Arial"/>
                <w:sz w:val="20"/>
                <w:szCs w:val="20"/>
              </w:rPr>
              <w:t>a</w:t>
            </w:r>
            <w:r w:rsidRPr="006A35B9">
              <w:rPr>
                <w:rFonts w:ascii="Arial" w:hAnsi="Arial" w:cs="Arial"/>
                <w:sz w:val="20"/>
                <w:szCs w:val="20"/>
              </w:rPr>
              <w:t>ddress</w:t>
            </w:r>
          </w:p>
          <w:p w14:paraId="253BB05B" w14:textId="024501DB" w:rsidR="00AC7DE6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00" w:type="dxa"/>
          </w:tcPr>
          <w:p w14:paraId="7DE95478" w14:textId="62795101" w:rsidR="0037106C" w:rsidRDefault="0037106C" w:rsidP="00A15286"/>
        </w:tc>
      </w:tr>
      <w:tr w:rsidR="00AC7DE6" w14:paraId="1CD9FE9D" w14:textId="77777777" w:rsidTr="006A35B9">
        <w:tc>
          <w:tcPr>
            <w:tcW w:w="4246" w:type="dxa"/>
          </w:tcPr>
          <w:p w14:paraId="6A0147C5" w14:textId="749F5F7E" w:rsidR="00AC7DE6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  <w:r w:rsidRPr="006A35B9">
              <w:rPr>
                <w:rFonts w:ascii="Arial" w:hAnsi="Arial" w:cs="Arial"/>
                <w:sz w:val="20"/>
                <w:szCs w:val="20"/>
              </w:rPr>
              <w:t xml:space="preserve">Your </w:t>
            </w:r>
            <w:r w:rsidR="00CB247C" w:rsidRPr="006A35B9">
              <w:rPr>
                <w:rFonts w:ascii="Arial" w:hAnsi="Arial" w:cs="Arial"/>
                <w:sz w:val="20"/>
                <w:szCs w:val="20"/>
              </w:rPr>
              <w:t>t</w:t>
            </w:r>
            <w:r w:rsidRPr="006A35B9">
              <w:rPr>
                <w:rFonts w:ascii="Arial" w:hAnsi="Arial" w:cs="Arial"/>
                <w:sz w:val="20"/>
                <w:szCs w:val="20"/>
              </w:rPr>
              <w:t xml:space="preserve">elephone </w:t>
            </w:r>
            <w:r w:rsidR="00CB247C" w:rsidRPr="006A35B9">
              <w:rPr>
                <w:rFonts w:ascii="Arial" w:hAnsi="Arial" w:cs="Arial"/>
                <w:sz w:val="20"/>
                <w:szCs w:val="20"/>
              </w:rPr>
              <w:t>n</w:t>
            </w:r>
            <w:r w:rsidRPr="006A35B9">
              <w:rPr>
                <w:rFonts w:ascii="Arial" w:hAnsi="Arial" w:cs="Arial"/>
                <w:sz w:val="20"/>
                <w:szCs w:val="20"/>
              </w:rPr>
              <w:t>umber</w:t>
            </w:r>
          </w:p>
          <w:p w14:paraId="0DF4938A" w14:textId="34DBA979" w:rsidR="00AC7DE6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00" w:type="dxa"/>
          </w:tcPr>
          <w:p w14:paraId="7ACCC622" w14:textId="09FBB1B5" w:rsidR="00AC7DE6" w:rsidRDefault="00AC7DE6" w:rsidP="00A15286"/>
        </w:tc>
      </w:tr>
      <w:tr w:rsidR="0037106C" w14:paraId="05A75E0E" w14:textId="77777777" w:rsidTr="006A35B9">
        <w:tc>
          <w:tcPr>
            <w:tcW w:w="4246" w:type="dxa"/>
          </w:tcPr>
          <w:p w14:paraId="69B60190" w14:textId="77777777" w:rsidR="0037106C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  <w:r w:rsidRPr="006A35B9">
              <w:rPr>
                <w:rFonts w:ascii="Arial" w:hAnsi="Arial" w:cs="Arial"/>
                <w:sz w:val="20"/>
                <w:szCs w:val="20"/>
              </w:rPr>
              <w:t>Website (if applicable)</w:t>
            </w:r>
          </w:p>
          <w:p w14:paraId="5770031A" w14:textId="4E2B2EFA" w:rsidR="00AC7DE6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00" w:type="dxa"/>
          </w:tcPr>
          <w:p w14:paraId="7F33EA10" w14:textId="77777777" w:rsidR="0037106C" w:rsidRDefault="0037106C" w:rsidP="00A15286"/>
        </w:tc>
      </w:tr>
      <w:tr w:rsidR="0037106C" w14:paraId="4CE88C7E" w14:textId="77777777" w:rsidTr="006A35B9">
        <w:tc>
          <w:tcPr>
            <w:tcW w:w="4246" w:type="dxa"/>
          </w:tcPr>
          <w:p w14:paraId="330D6C00" w14:textId="29F1814D" w:rsidR="0037106C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  <w:r w:rsidRPr="006A35B9">
              <w:rPr>
                <w:rFonts w:ascii="Arial" w:hAnsi="Arial" w:cs="Arial"/>
                <w:sz w:val="20"/>
                <w:szCs w:val="20"/>
              </w:rPr>
              <w:t xml:space="preserve">Title of </w:t>
            </w:r>
            <w:r w:rsidR="00823A08" w:rsidRPr="006A35B9">
              <w:rPr>
                <w:rFonts w:ascii="Arial" w:hAnsi="Arial" w:cs="Arial"/>
                <w:sz w:val="20"/>
                <w:szCs w:val="20"/>
              </w:rPr>
              <w:t>p</w:t>
            </w:r>
            <w:r w:rsidRPr="006A35B9">
              <w:rPr>
                <w:rFonts w:ascii="Arial" w:hAnsi="Arial" w:cs="Arial"/>
                <w:sz w:val="20"/>
                <w:szCs w:val="20"/>
              </w:rPr>
              <w:t xml:space="preserve">osition to be </w:t>
            </w:r>
            <w:r w:rsidR="00823A08" w:rsidRPr="006A35B9">
              <w:rPr>
                <w:rFonts w:ascii="Arial" w:hAnsi="Arial" w:cs="Arial"/>
                <w:sz w:val="20"/>
                <w:szCs w:val="20"/>
              </w:rPr>
              <w:t>a</w:t>
            </w:r>
            <w:r w:rsidRPr="006A35B9">
              <w:rPr>
                <w:rFonts w:ascii="Arial" w:hAnsi="Arial" w:cs="Arial"/>
                <w:sz w:val="20"/>
                <w:szCs w:val="20"/>
              </w:rPr>
              <w:t>dvertised</w:t>
            </w:r>
          </w:p>
          <w:p w14:paraId="00CFE47B" w14:textId="0666DBDD" w:rsidR="00AC7DE6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00" w:type="dxa"/>
          </w:tcPr>
          <w:p w14:paraId="427CE84C" w14:textId="77777777" w:rsidR="0037106C" w:rsidRDefault="0037106C" w:rsidP="00D73B8F"/>
        </w:tc>
      </w:tr>
      <w:tr w:rsidR="0037106C" w14:paraId="7EDD6B2D" w14:textId="77777777" w:rsidTr="006A35B9">
        <w:tc>
          <w:tcPr>
            <w:tcW w:w="4246" w:type="dxa"/>
          </w:tcPr>
          <w:p w14:paraId="69848894" w14:textId="6951C934" w:rsidR="0037106C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  <w:r w:rsidRPr="006A35B9">
              <w:rPr>
                <w:rFonts w:ascii="Arial" w:hAnsi="Arial" w:cs="Arial"/>
                <w:sz w:val="20"/>
                <w:szCs w:val="20"/>
              </w:rPr>
              <w:t xml:space="preserve">Brief </w:t>
            </w:r>
            <w:r w:rsidR="00823A08" w:rsidRPr="006A35B9">
              <w:rPr>
                <w:rFonts w:ascii="Arial" w:hAnsi="Arial" w:cs="Arial"/>
                <w:sz w:val="20"/>
                <w:szCs w:val="20"/>
              </w:rPr>
              <w:t>d</w:t>
            </w:r>
            <w:r w:rsidRPr="006A35B9">
              <w:rPr>
                <w:rFonts w:ascii="Arial" w:hAnsi="Arial" w:cs="Arial"/>
                <w:sz w:val="20"/>
                <w:szCs w:val="20"/>
              </w:rPr>
              <w:t xml:space="preserve">escription of </w:t>
            </w:r>
            <w:r w:rsidR="00823A08" w:rsidRPr="006A35B9">
              <w:rPr>
                <w:rFonts w:ascii="Arial" w:hAnsi="Arial" w:cs="Arial"/>
                <w:sz w:val="20"/>
                <w:szCs w:val="20"/>
              </w:rPr>
              <w:t>d</w:t>
            </w:r>
            <w:r w:rsidRPr="006A35B9">
              <w:rPr>
                <w:rFonts w:ascii="Arial" w:hAnsi="Arial" w:cs="Arial"/>
                <w:sz w:val="20"/>
                <w:szCs w:val="20"/>
              </w:rPr>
              <w:t xml:space="preserve">uties and </w:t>
            </w:r>
            <w:r w:rsidR="00823A08" w:rsidRPr="006A35B9">
              <w:rPr>
                <w:rFonts w:ascii="Arial" w:hAnsi="Arial" w:cs="Arial"/>
                <w:sz w:val="20"/>
                <w:szCs w:val="20"/>
              </w:rPr>
              <w:t>r</w:t>
            </w:r>
            <w:r w:rsidRPr="006A35B9">
              <w:rPr>
                <w:rFonts w:ascii="Arial" w:hAnsi="Arial" w:cs="Arial"/>
                <w:sz w:val="20"/>
                <w:szCs w:val="20"/>
              </w:rPr>
              <w:t>esponsibilities</w:t>
            </w:r>
            <w:r w:rsidR="000D2847" w:rsidRPr="006A35B9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0DEF41D7" w14:textId="3BD1EB88" w:rsidR="000D2847" w:rsidRPr="006A35B9" w:rsidRDefault="000D2847" w:rsidP="00A1528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A35B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(minimum of </w:t>
            </w:r>
            <w:r w:rsidR="00D057AF" w:rsidRPr="006A35B9"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  <w:r w:rsidRPr="006A35B9">
              <w:rPr>
                <w:rFonts w:ascii="Arial" w:hAnsi="Arial" w:cs="Arial"/>
                <w:i/>
                <w:iCs/>
                <w:sz w:val="20"/>
                <w:szCs w:val="20"/>
              </w:rPr>
              <w:t>0 words or we can’t publish)</w:t>
            </w:r>
          </w:p>
          <w:p w14:paraId="544CF43F" w14:textId="77777777" w:rsidR="00AC7DE6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378275" w14:textId="1AEB02A7" w:rsidR="00AC7DE6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2B85E7" w14:textId="77777777" w:rsidR="002D44EA" w:rsidRPr="006A35B9" w:rsidRDefault="002D44EA" w:rsidP="00A15286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629DC3" w14:textId="2742F180" w:rsidR="00AC7DE6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00" w:type="dxa"/>
          </w:tcPr>
          <w:p w14:paraId="689C37A0" w14:textId="77777777" w:rsidR="0037106C" w:rsidRDefault="0037106C" w:rsidP="00A15286"/>
          <w:p w14:paraId="324AE91A" w14:textId="1C578235" w:rsidR="002D44EA" w:rsidRDefault="002D44EA" w:rsidP="00A15286"/>
        </w:tc>
      </w:tr>
      <w:tr w:rsidR="0037106C" w14:paraId="0A76CB6D" w14:textId="77777777" w:rsidTr="006A35B9">
        <w:tc>
          <w:tcPr>
            <w:tcW w:w="4246" w:type="dxa"/>
          </w:tcPr>
          <w:p w14:paraId="57E9906A" w14:textId="3CB896C7" w:rsidR="0037106C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  <w:r w:rsidRPr="006A35B9">
              <w:rPr>
                <w:rFonts w:ascii="Arial" w:hAnsi="Arial" w:cs="Arial"/>
                <w:sz w:val="20"/>
                <w:szCs w:val="20"/>
              </w:rPr>
              <w:t xml:space="preserve">Approximate </w:t>
            </w:r>
            <w:r w:rsidR="00823A08" w:rsidRPr="006A35B9">
              <w:rPr>
                <w:rFonts w:ascii="Arial" w:hAnsi="Arial" w:cs="Arial"/>
                <w:sz w:val="20"/>
                <w:szCs w:val="20"/>
              </w:rPr>
              <w:t>h</w:t>
            </w:r>
            <w:r w:rsidRPr="006A35B9">
              <w:rPr>
                <w:rFonts w:ascii="Arial" w:hAnsi="Arial" w:cs="Arial"/>
                <w:sz w:val="20"/>
                <w:szCs w:val="20"/>
              </w:rPr>
              <w:t xml:space="preserve">ours </w:t>
            </w:r>
            <w:r w:rsidR="00823A08" w:rsidRPr="006A35B9">
              <w:rPr>
                <w:rFonts w:ascii="Arial" w:hAnsi="Arial" w:cs="Arial"/>
                <w:sz w:val="20"/>
                <w:szCs w:val="20"/>
              </w:rPr>
              <w:t>r</w:t>
            </w:r>
            <w:r w:rsidRPr="006A35B9">
              <w:rPr>
                <w:rFonts w:ascii="Arial" w:hAnsi="Arial" w:cs="Arial"/>
                <w:sz w:val="20"/>
                <w:szCs w:val="20"/>
              </w:rPr>
              <w:t xml:space="preserve">equired per </w:t>
            </w:r>
            <w:r w:rsidR="00823A08" w:rsidRPr="006A35B9">
              <w:rPr>
                <w:rFonts w:ascii="Arial" w:hAnsi="Arial" w:cs="Arial"/>
                <w:sz w:val="20"/>
                <w:szCs w:val="20"/>
              </w:rPr>
              <w:t>w</w:t>
            </w:r>
            <w:r w:rsidRPr="006A35B9">
              <w:rPr>
                <w:rFonts w:ascii="Arial" w:hAnsi="Arial" w:cs="Arial"/>
                <w:sz w:val="20"/>
                <w:szCs w:val="20"/>
              </w:rPr>
              <w:t>eek</w:t>
            </w:r>
          </w:p>
          <w:p w14:paraId="1AD0D649" w14:textId="77777777" w:rsidR="00AC7DE6" w:rsidRPr="006A35B9" w:rsidRDefault="00AC7DE6" w:rsidP="00A1528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A35B9">
              <w:rPr>
                <w:rFonts w:ascii="Arial" w:hAnsi="Arial" w:cs="Arial"/>
                <w:i/>
                <w:iCs/>
                <w:sz w:val="20"/>
                <w:szCs w:val="20"/>
              </w:rPr>
              <w:t>(maximum 15 – 20 hours per week in term-time)</w:t>
            </w:r>
          </w:p>
          <w:p w14:paraId="0F658A4C" w14:textId="484504AA" w:rsidR="00AC7DE6" w:rsidRPr="006A35B9" w:rsidRDefault="00AC7DE6" w:rsidP="00A1528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6200" w:type="dxa"/>
          </w:tcPr>
          <w:p w14:paraId="45773D48" w14:textId="1952874C" w:rsidR="0037106C" w:rsidRDefault="0037106C" w:rsidP="00A15286"/>
        </w:tc>
      </w:tr>
      <w:tr w:rsidR="0037106C" w14:paraId="7F90E052" w14:textId="77777777" w:rsidTr="006A35B9">
        <w:tc>
          <w:tcPr>
            <w:tcW w:w="4246" w:type="dxa"/>
          </w:tcPr>
          <w:p w14:paraId="7B3F274F" w14:textId="4B93E726" w:rsidR="00AC7DE6" w:rsidRPr="006A35B9" w:rsidRDefault="00AC7DE6" w:rsidP="00A1528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6A35B9">
              <w:rPr>
                <w:rFonts w:ascii="Arial" w:hAnsi="Arial" w:cs="Arial"/>
                <w:bCs/>
                <w:sz w:val="20"/>
                <w:szCs w:val="20"/>
              </w:rPr>
              <w:t xml:space="preserve">Rate of </w:t>
            </w:r>
            <w:r w:rsidR="00823A08" w:rsidRPr="006A35B9">
              <w:rPr>
                <w:rFonts w:ascii="Arial" w:hAnsi="Arial" w:cs="Arial"/>
                <w:bCs/>
                <w:sz w:val="20"/>
                <w:szCs w:val="20"/>
              </w:rPr>
              <w:t>p</w:t>
            </w:r>
            <w:r w:rsidRPr="006A35B9">
              <w:rPr>
                <w:rFonts w:ascii="Arial" w:hAnsi="Arial" w:cs="Arial"/>
                <w:bCs/>
                <w:sz w:val="20"/>
                <w:szCs w:val="20"/>
              </w:rPr>
              <w:t xml:space="preserve">ay per </w:t>
            </w:r>
            <w:r w:rsidR="00823A08" w:rsidRPr="006A35B9">
              <w:rPr>
                <w:rFonts w:ascii="Arial" w:hAnsi="Arial" w:cs="Arial"/>
                <w:bCs/>
                <w:sz w:val="20"/>
                <w:szCs w:val="20"/>
              </w:rPr>
              <w:t>h</w:t>
            </w:r>
            <w:r w:rsidRPr="006A35B9">
              <w:rPr>
                <w:rFonts w:ascii="Arial" w:hAnsi="Arial" w:cs="Arial"/>
                <w:bCs/>
                <w:sz w:val="20"/>
                <w:szCs w:val="20"/>
              </w:rPr>
              <w:t>our</w:t>
            </w:r>
          </w:p>
          <w:p w14:paraId="3719EE5F" w14:textId="77777777" w:rsidR="00AC7DE6" w:rsidRPr="006A35B9" w:rsidRDefault="00AC7DE6" w:rsidP="00A15286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0D3EF3F" w14:textId="43EBC4F6" w:rsidR="00AC7DE6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  <w:r w:rsidRPr="006A35B9">
              <w:rPr>
                <w:rFonts w:ascii="Arial" w:hAnsi="Arial" w:cs="Arial"/>
                <w:sz w:val="20"/>
                <w:szCs w:val="20"/>
              </w:rPr>
              <w:t>National Minimum Wage is:</w:t>
            </w:r>
            <w:r w:rsidRPr="006A35B9">
              <w:rPr>
                <w:rFonts w:ascii="Arial" w:hAnsi="Arial" w:cs="Arial"/>
                <w:sz w:val="20"/>
                <w:szCs w:val="20"/>
              </w:rPr>
              <w:br/>
            </w:r>
            <w:r w:rsidRPr="006A35B9">
              <w:rPr>
                <w:rFonts w:ascii="Arial" w:hAnsi="Arial" w:cs="Arial"/>
                <w:b/>
                <w:sz w:val="20"/>
                <w:szCs w:val="20"/>
              </w:rPr>
              <w:t xml:space="preserve">18 - 20 years:    </w:t>
            </w:r>
            <w:r w:rsidR="00037329" w:rsidRPr="006A35B9">
              <w:rPr>
                <w:rFonts w:ascii="Arial" w:hAnsi="Arial" w:cs="Arial"/>
                <w:b/>
                <w:sz w:val="20"/>
                <w:szCs w:val="20"/>
              </w:rPr>
              <w:t>£</w:t>
            </w:r>
            <w:r w:rsidR="00BF2949" w:rsidRPr="006A35B9">
              <w:rPr>
                <w:rFonts w:ascii="Arial" w:hAnsi="Arial" w:cs="Arial"/>
                <w:b/>
                <w:sz w:val="20"/>
                <w:szCs w:val="20"/>
              </w:rPr>
              <w:t>10.00</w:t>
            </w:r>
            <w:r w:rsidR="00182E7C" w:rsidRPr="006A35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6A35B9">
              <w:rPr>
                <w:rFonts w:ascii="Arial" w:hAnsi="Arial" w:cs="Arial"/>
                <w:b/>
                <w:sz w:val="20"/>
                <w:szCs w:val="20"/>
              </w:rPr>
              <w:t>from 01/04/2</w:t>
            </w:r>
            <w:r w:rsidR="00BF2949" w:rsidRPr="006A35B9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  <w:p w14:paraId="5D2D4B92" w14:textId="57B84A35" w:rsidR="0037106C" w:rsidRPr="006A35B9" w:rsidRDefault="00AC7DE6" w:rsidP="00A15286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6A35B9">
              <w:rPr>
                <w:rFonts w:ascii="Arial" w:hAnsi="Arial" w:cs="Arial"/>
                <w:b/>
                <w:sz w:val="20"/>
                <w:szCs w:val="20"/>
              </w:rPr>
              <w:t>Over 2</w:t>
            </w:r>
            <w:r w:rsidR="00037329" w:rsidRPr="006A35B9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6A35B9">
              <w:rPr>
                <w:rFonts w:ascii="Arial" w:hAnsi="Arial" w:cs="Arial"/>
                <w:b/>
                <w:sz w:val="20"/>
                <w:szCs w:val="20"/>
              </w:rPr>
              <w:t xml:space="preserve"> years</w:t>
            </w:r>
            <w:r w:rsidR="00DA369D" w:rsidRPr="006A35B9">
              <w:rPr>
                <w:rFonts w:ascii="Arial" w:hAnsi="Arial" w:cs="Arial"/>
                <w:b/>
                <w:sz w:val="20"/>
                <w:szCs w:val="20"/>
              </w:rPr>
              <w:t xml:space="preserve"> (National Living Wage)</w:t>
            </w:r>
            <w:r w:rsidRPr="006A35B9">
              <w:rPr>
                <w:rFonts w:ascii="Arial" w:hAnsi="Arial" w:cs="Arial"/>
                <w:b/>
                <w:sz w:val="20"/>
                <w:szCs w:val="20"/>
              </w:rPr>
              <w:t>:  £</w:t>
            </w:r>
            <w:r w:rsidR="00FF2E5E" w:rsidRPr="006A35B9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BF2949" w:rsidRPr="006A35B9">
              <w:rPr>
                <w:rFonts w:ascii="Arial" w:hAnsi="Arial" w:cs="Arial"/>
                <w:b/>
                <w:sz w:val="20"/>
                <w:szCs w:val="20"/>
              </w:rPr>
              <w:t>2.21</w:t>
            </w:r>
            <w:r w:rsidR="000D2847" w:rsidRPr="006A35B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233BC" w:rsidRPr="006A35B9">
              <w:rPr>
                <w:rFonts w:ascii="Arial" w:hAnsi="Arial" w:cs="Arial"/>
                <w:b/>
                <w:sz w:val="20"/>
                <w:szCs w:val="20"/>
              </w:rPr>
              <w:t>from 01/04/2</w:t>
            </w:r>
            <w:r w:rsidR="00BF2949" w:rsidRPr="006A35B9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6A35B9">
              <w:rPr>
                <w:rFonts w:ascii="Arial" w:hAnsi="Arial" w:cs="Arial"/>
                <w:b/>
                <w:sz w:val="20"/>
                <w:szCs w:val="20"/>
              </w:rPr>
              <w:br/>
            </w:r>
            <w:r w:rsidRPr="006A35B9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A15286" w:rsidRPr="006A35B9">
              <w:rPr>
                <w:rFonts w:ascii="Arial" w:hAnsi="Arial" w:cs="Arial"/>
                <w:i/>
                <w:sz w:val="20"/>
                <w:szCs w:val="20"/>
              </w:rPr>
              <w:t>s</w:t>
            </w:r>
            <w:r w:rsidRPr="006A35B9">
              <w:rPr>
                <w:rFonts w:ascii="Arial" w:hAnsi="Arial" w:cs="Arial"/>
                <w:i/>
                <w:sz w:val="20"/>
                <w:szCs w:val="20"/>
              </w:rPr>
              <w:t>ubject to change in April 202</w:t>
            </w:r>
            <w:r w:rsidR="007F346B" w:rsidRPr="006A35B9">
              <w:rPr>
                <w:rFonts w:ascii="Arial" w:hAnsi="Arial" w:cs="Arial"/>
                <w:i/>
                <w:sz w:val="20"/>
                <w:szCs w:val="20"/>
              </w:rPr>
              <w:t>6</w:t>
            </w:r>
            <w:r w:rsidRPr="006A35B9">
              <w:rPr>
                <w:rFonts w:ascii="Arial" w:hAnsi="Arial" w:cs="Arial"/>
                <w:i/>
                <w:sz w:val="20"/>
                <w:szCs w:val="20"/>
              </w:rPr>
              <w:t>)</w:t>
            </w:r>
            <w:r w:rsidR="00DA369D" w:rsidRPr="006A35B9">
              <w:rPr>
                <w:rFonts w:ascii="Arial" w:hAnsi="Arial" w:cs="Arial"/>
                <w:i/>
                <w:sz w:val="20"/>
                <w:szCs w:val="20"/>
              </w:rPr>
              <w:br/>
            </w:r>
            <w:hyperlink r:id="rId13" w:history="1">
              <w:r w:rsidR="00DA369D" w:rsidRPr="006A35B9">
                <w:rPr>
                  <w:rStyle w:val="Hyperlink"/>
                  <w:rFonts w:ascii="Arial" w:hAnsi="Arial" w:cs="Arial"/>
                  <w:iCs/>
                  <w:sz w:val="20"/>
                  <w:szCs w:val="20"/>
                </w:rPr>
                <w:t>https://www.gov.uk/national-minimum-wage-rates</w:t>
              </w:r>
            </w:hyperlink>
            <w:r w:rsidR="00DA369D" w:rsidRPr="006A35B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14:paraId="0A66C707" w14:textId="58B970E8" w:rsidR="00AC7DE6" w:rsidRPr="006A35B9" w:rsidRDefault="00AC7DE6" w:rsidP="00A1528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00" w:type="dxa"/>
          </w:tcPr>
          <w:p w14:paraId="23EE1463" w14:textId="00C46220" w:rsidR="00460CF3" w:rsidRDefault="00460CF3" w:rsidP="00A15286"/>
        </w:tc>
      </w:tr>
      <w:tr w:rsidR="00AC7DE6" w14:paraId="114A1937" w14:textId="77777777" w:rsidTr="006A35B9">
        <w:tc>
          <w:tcPr>
            <w:tcW w:w="4246" w:type="dxa"/>
          </w:tcPr>
          <w:p w14:paraId="47F6D0FC" w14:textId="13BF2326" w:rsidR="00AC7DE6" w:rsidRPr="006A35B9" w:rsidRDefault="00AC7DE6" w:rsidP="00A15286">
            <w:pPr>
              <w:rPr>
                <w:rFonts w:ascii="Arial" w:hAnsi="Arial" w:cs="Arial"/>
                <w:sz w:val="20"/>
                <w:szCs w:val="20"/>
              </w:rPr>
            </w:pPr>
            <w:r w:rsidRPr="006A35B9">
              <w:rPr>
                <w:rFonts w:ascii="Arial" w:hAnsi="Arial" w:cs="Arial"/>
                <w:sz w:val="20"/>
                <w:szCs w:val="20"/>
              </w:rPr>
              <w:t xml:space="preserve">How to </w:t>
            </w:r>
            <w:r w:rsidR="00823A08" w:rsidRPr="006A35B9">
              <w:rPr>
                <w:rFonts w:ascii="Arial" w:hAnsi="Arial" w:cs="Arial"/>
                <w:sz w:val="20"/>
                <w:szCs w:val="20"/>
              </w:rPr>
              <w:t>a</w:t>
            </w:r>
            <w:r w:rsidRPr="006A35B9">
              <w:rPr>
                <w:rFonts w:ascii="Arial" w:hAnsi="Arial" w:cs="Arial"/>
                <w:sz w:val="20"/>
                <w:szCs w:val="20"/>
              </w:rPr>
              <w:t>pply</w:t>
            </w:r>
          </w:p>
          <w:p w14:paraId="0396F241" w14:textId="1C995A94" w:rsidR="00AC7DE6" w:rsidRPr="006A35B9" w:rsidRDefault="00AC7DE6" w:rsidP="00A1528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A35B9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 w:rsidR="00A15286" w:rsidRPr="006A35B9">
              <w:rPr>
                <w:rFonts w:ascii="Arial" w:hAnsi="Arial" w:cs="Arial"/>
                <w:i/>
                <w:iCs/>
                <w:sz w:val="20"/>
                <w:szCs w:val="20"/>
              </w:rPr>
              <w:t>e.g.</w:t>
            </w:r>
            <w:r w:rsidRPr="006A35B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y telephone, email or letter with a CV)</w:t>
            </w:r>
          </w:p>
          <w:p w14:paraId="4CD40A3E" w14:textId="6E2E5C47" w:rsidR="00AC7DE6" w:rsidRPr="006A35B9" w:rsidRDefault="00AC7DE6" w:rsidP="00A1528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6200" w:type="dxa"/>
          </w:tcPr>
          <w:p w14:paraId="7D99D33F" w14:textId="08F51F53" w:rsidR="00AC7DE6" w:rsidRDefault="00AC7DE6" w:rsidP="00A15286"/>
        </w:tc>
      </w:tr>
      <w:tr w:rsidR="00AC7DE6" w14:paraId="0C6C32E0" w14:textId="77777777" w:rsidTr="006A35B9">
        <w:tc>
          <w:tcPr>
            <w:tcW w:w="4246" w:type="dxa"/>
          </w:tcPr>
          <w:p w14:paraId="43A3C663" w14:textId="57636F75" w:rsidR="00AC7DE6" w:rsidRPr="006A35B9" w:rsidRDefault="00B441C0" w:rsidP="00A15286">
            <w:pPr>
              <w:rPr>
                <w:rFonts w:ascii="Arial" w:hAnsi="Arial" w:cs="Arial"/>
                <w:sz w:val="20"/>
                <w:szCs w:val="20"/>
              </w:rPr>
            </w:pPr>
            <w:r w:rsidRPr="006A35B9">
              <w:rPr>
                <w:rFonts w:ascii="Arial" w:hAnsi="Arial" w:cs="Arial"/>
                <w:sz w:val="20"/>
                <w:szCs w:val="20"/>
              </w:rPr>
              <w:t>*</w:t>
            </w:r>
            <w:r w:rsidR="00A15286" w:rsidRPr="006A35B9">
              <w:rPr>
                <w:rFonts w:ascii="Arial" w:hAnsi="Arial" w:cs="Arial"/>
                <w:sz w:val="20"/>
                <w:szCs w:val="20"/>
              </w:rPr>
              <w:t>Closing Date</w:t>
            </w:r>
            <w:r w:rsidRPr="006A35B9">
              <w:rPr>
                <w:rFonts w:ascii="Arial" w:hAnsi="Arial" w:cs="Arial"/>
                <w:sz w:val="20"/>
                <w:szCs w:val="20"/>
              </w:rPr>
              <w:t>*</w:t>
            </w:r>
          </w:p>
          <w:p w14:paraId="42681778" w14:textId="45316935" w:rsidR="00A15286" w:rsidRPr="006A35B9" w:rsidRDefault="00A15286" w:rsidP="00A1528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35B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lease advise us </w:t>
            </w:r>
            <w:r w:rsidR="00B441C0" w:rsidRPr="006A35B9">
              <w:rPr>
                <w:rFonts w:ascii="Arial" w:hAnsi="Arial" w:cs="Arial"/>
                <w:b/>
                <w:bCs/>
                <w:sz w:val="20"/>
                <w:szCs w:val="20"/>
              </w:rPr>
              <w:t>if</w:t>
            </w:r>
            <w:r w:rsidRPr="006A35B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ost has been filled</w:t>
            </w:r>
            <w:r w:rsidR="00B441C0" w:rsidRPr="006A35B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efore closing date so we can remove the ad from </w:t>
            </w:r>
            <w:proofErr w:type="spellStart"/>
            <w:r w:rsidR="00B441C0" w:rsidRPr="006A35B9">
              <w:rPr>
                <w:rFonts w:ascii="Arial" w:hAnsi="Arial" w:cs="Arial"/>
                <w:b/>
                <w:bCs/>
                <w:sz w:val="20"/>
                <w:szCs w:val="20"/>
              </w:rPr>
              <w:t>CareerConnect</w:t>
            </w:r>
            <w:proofErr w:type="spellEnd"/>
          </w:p>
          <w:p w14:paraId="62B61A3C" w14:textId="1ADA43CF" w:rsidR="00A15286" w:rsidRPr="006A35B9" w:rsidRDefault="00A15286" w:rsidP="00A1528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200" w:type="dxa"/>
          </w:tcPr>
          <w:p w14:paraId="7F196608" w14:textId="5A1EC3FE" w:rsidR="00AC7DE6" w:rsidRDefault="00AC7DE6" w:rsidP="009C75DC">
            <w:pPr>
              <w:jc w:val="both"/>
            </w:pPr>
          </w:p>
        </w:tc>
      </w:tr>
      <w:tr w:rsidR="00AC7DE6" w14:paraId="0527FB13" w14:textId="77777777" w:rsidTr="006A35B9">
        <w:tc>
          <w:tcPr>
            <w:tcW w:w="4246" w:type="dxa"/>
          </w:tcPr>
          <w:p w14:paraId="79E32A4A" w14:textId="6A3A1EF5" w:rsidR="00AC7DE6" w:rsidRPr="006A35B9" w:rsidRDefault="00A15286" w:rsidP="00A15286">
            <w:pPr>
              <w:rPr>
                <w:rFonts w:ascii="Arial" w:hAnsi="Arial" w:cs="Arial"/>
                <w:sz w:val="20"/>
                <w:szCs w:val="20"/>
              </w:rPr>
            </w:pPr>
            <w:r w:rsidRPr="006A35B9">
              <w:rPr>
                <w:rFonts w:ascii="Arial" w:hAnsi="Arial" w:cs="Arial"/>
                <w:sz w:val="20"/>
                <w:szCs w:val="20"/>
              </w:rPr>
              <w:t xml:space="preserve">Specific </w:t>
            </w:r>
            <w:r w:rsidR="00823A08" w:rsidRPr="006A35B9">
              <w:rPr>
                <w:rFonts w:ascii="Arial" w:hAnsi="Arial" w:cs="Arial"/>
                <w:sz w:val="20"/>
                <w:szCs w:val="20"/>
              </w:rPr>
              <w:t>r</w:t>
            </w:r>
            <w:r w:rsidRPr="006A35B9">
              <w:rPr>
                <w:rFonts w:ascii="Arial" w:hAnsi="Arial" w:cs="Arial"/>
                <w:sz w:val="20"/>
                <w:szCs w:val="20"/>
              </w:rPr>
              <w:t>equirements</w:t>
            </w:r>
          </w:p>
          <w:p w14:paraId="4D0C4711" w14:textId="0C97E50F" w:rsidR="00A15286" w:rsidRPr="006A35B9" w:rsidRDefault="00A15286" w:rsidP="00A1528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A35B9">
              <w:rPr>
                <w:rFonts w:ascii="Arial" w:hAnsi="Arial" w:cs="Arial"/>
                <w:i/>
                <w:iCs/>
                <w:sz w:val="20"/>
                <w:szCs w:val="20"/>
              </w:rPr>
              <w:t>(e.g. skills, experience, knowledge)</w:t>
            </w:r>
          </w:p>
          <w:p w14:paraId="4AD2FAC4" w14:textId="77777777" w:rsidR="00A15286" w:rsidRPr="006A35B9" w:rsidRDefault="00A15286" w:rsidP="00A15286">
            <w:pPr>
              <w:rPr>
                <w:rFonts w:ascii="Arial" w:hAnsi="Arial" w:cs="Arial"/>
                <w:sz w:val="20"/>
                <w:szCs w:val="20"/>
              </w:rPr>
            </w:pPr>
          </w:p>
          <w:p w14:paraId="1CDF4484" w14:textId="7DAF5814" w:rsidR="002D44EA" w:rsidRPr="006A35B9" w:rsidRDefault="002D44EA" w:rsidP="00A1528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00" w:type="dxa"/>
          </w:tcPr>
          <w:p w14:paraId="3C5432A7" w14:textId="5A8B815D" w:rsidR="002D44EA" w:rsidRDefault="002D44EA" w:rsidP="00D73B8F"/>
        </w:tc>
      </w:tr>
    </w:tbl>
    <w:p w14:paraId="088C8860" w14:textId="103ACE25" w:rsidR="006A35B9" w:rsidRPr="00C57B02" w:rsidRDefault="006A35B9" w:rsidP="006A35B9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C57B02">
        <w:rPr>
          <w:rFonts w:ascii="Arial" w:hAnsi="Arial" w:cs="Arial"/>
          <w:b/>
          <w:bCs/>
          <w:sz w:val="32"/>
          <w:szCs w:val="32"/>
        </w:rPr>
        <w:lastRenderedPageBreak/>
        <w:t xml:space="preserve">Become Look Local </w:t>
      </w:r>
      <w:r w:rsidRPr="00C57B02">
        <w:rPr>
          <w:rFonts w:ascii="Arial" w:hAnsi="Arial" w:cs="Arial"/>
          <w:b/>
          <w:bCs/>
          <w:sz w:val="32"/>
          <w:szCs w:val="32"/>
        </w:rPr>
        <w:t>a</w:t>
      </w:r>
      <w:r w:rsidRPr="00C57B02">
        <w:rPr>
          <w:rFonts w:ascii="Arial" w:hAnsi="Arial" w:cs="Arial"/>
          <w:b/>
          <w:bCs/>
          <w:sz w:val="32"/>
          <w:szCs w:val="32"/>
        </w:rPr>
        <w:t>pproved</w:t>
      </w:r>
    </w:p>
    <w:p w14:paraId="12588A44" w14:textId="77777777" w:rsidR="006A35B9" w:rsidRPr="006A35B9" w:rsidRDefault="006A35B9" w:rsidP="006A35B9">
      <w:pPr>
        <w:rPr>
          <w:rFonts w:ascii="Arial" w:hAnsi="Arial" w:cs="Arial"/>
          <w:b/>
          <w:bCs/>
        </w:rPr>
      </w:pPr>
    </w:p>
    <w:p w14:paraId="69BD1FCD" w14:textId="7BB029C9" w:rsidR="006A35B9" w:rsidRPr="00C57B02" w:rsidRDefault="006A35B9" w:rsidP="006A35B9">
      <w:pPr>
        <w:rPr>
          <w:rFonts w:ascii="Arial" w:hAnsi="Arial" w:cs="Arial"/>
          <w:b/>
          <w:bCs/>
          <w:sz w:val="24"/>
          <w:szCs w:val="24"/>
        </w:rPr>
      </w:pPr>
      <w:r w:rsidRPr="00C57B02">
        <w:rPr>
          <w:rFonts w:ascii="Arial" w:hAnsi="Arial" w:cs="Arial"/>
          <w:b/>
          <w:bCs/>
          <w:sz w:val="24"/>
          <w:szCs w:val="24"/>
        </w:rPr>
        <w:t xml:space="preserve">To become a Look Local </w:t>
      </w:r>
      <w:r w:rsidR="005105AA">
        <w:rPr>
          <w:rFonts w:ascii="Arial" w:hAnsi="Arial" w:cs="Arial"/>
          <w:b/>
          <w:bCs/>
          <w:sz w:val="24"/>
          <w:szCs w:val="24"/>
        </w:rPr>
        <w:t>a</w:t>
      </w:r>
      <w:r w:rsidRPr="00C57B02">
        <w:rPr>
          <w:rFonts w:ascii="Arial" w:hAnsi="Arial" w:cs="Arial"/>
          <w:b/>
          <w:bCs/>
          <w:sz w:val="24"/>
          <w:szCs w:val="24"/>
        </w:rPr>
        <w:t xml:space="preserve">pproved employer, do you agree to: </w:t>
      </w:r>
    </w:p>
    <w:p w14:paraId="1779F828" w14:textId="77777777" w:rsidR="006A35B9" w:rsidRPr="00C57B02" w:rsidRDefault="006A35B9" w:rsidP="006A35B9">
      <w:pPr>
        <w:rPr>
          <w:rFonts w:ascii="Arial" w:hAnsi="Arial" w:cs="Arial"/>
          <w:sz w:val="24"/>
          <w:szCs w:val="24"/>
        </w:rPr>
      </w:pPr>
    </w:p>
    <w:p w14:paraId="3B8F6FD8" w14:textId="1F86BF90" w:rsidR="006A35B9" w:rsidRPr="00C57B02" w:rsidRDefault="006A35B9" w:rsidP="006A35B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57B02">
        <w:rPr>
          <w:rFonts w:ascii="Arial" w:hAnsi="Arial" w:cs="Arial"/>
          <w:sz w:val="24"/>
          <w:szCs w:val="24"/>
        </w:rPr>
        <w:t>Pay at least the National Minimum Wage on time, and only recruit</w:t>
      </w:r>
      <w:r w:rsidRPr="00C57B02">
        <w:rPr>
          <w:rFonts w:ascii="Arial" w:hAnsi="Arial" w:cs="Arial"/>
          <w:sz w:val="24"/>
          <w:szCs w:val="24"/>
        </w:rPr>
        <w:t xml:space="preserve"> </w:t>
      </w:r>
      <w:r w:rsidRPr="00C57B02">
        <w:rPr>
          <w:rFonts w:ascii="Arial" w:hAnsi="Arial" w:cs="Arial"/>
          <w:sz w:val="24"/>
          <w:szCs w:val="24"/>
        </w:rPr>
        <w:t>volunteers if you are a registered charity or non-profit organisation?</w:t>
      </w:r>
    </w:p>
    <w:p w14:paraId="08C29474" w14:textId="77777777" w:rsidR="006A35B9" w:rsidRPr="00C57B02" w:rsidRDefault="006A35B9" w:rsidP="006A35B9">
      <w:pPr>
        <w:rPr>
          <w:rFonts w:ascii="Arial" w:hAnsi="Arial" w:cs="Arial"/>
          <w:sz w:val="24"/>
          <w:szCs w:val="24"/>
        </w:rPr>
      </w:pPr>
    </w:p>
    <w:p w14:paraId="2BC5D798" w14:textId="77777777" w:rsidR="006A35B9" w:rsidRPr="00C57B02" w:rsidRDefault="006A35B9" w:rsidP="006A35B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57B02">
        <w:rPr>
          <w:rFonts w:ascii="Arial" w:hAnsi="Arial" w:cs="Arial"/>
          <w:sz w:val="24"/>
          <w:szCs w:val="24"/>
        </w:rPr>
        <w:t>At all times, observe a culture of tolerance, respect, kindness and courtesy to all?</w:t>
      </w:r>
    </w:p>
    <w:p w14:paraId="5FECB78F" w14:textId="77777777" w:rsidR="006A35B9" w:rsidRPr="00C57B02" w:rsidRDefault="006A35B9" w:rsidP="006A35B9">
      <w:pPr>
        <w:rPr>
          <w:rFonts w:ascii="Arial" w:hAnsi="Arial" w:cs="Arial"/>
          <w:sz w:val="24"/>
          <w:szCs w:val="24"/>
        </w:rPr>
      </w:pPr>
    </w:p>
    <w:p w14:paraId="174AE4E2" w14:textId="77777777" w:rsidR="006A35B9" w:rsidRPr="00C57B02" w:rsidRDefault="006A35B9" w:rsidP="006A35B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57B02">
        <w:rPr>
          <w:rFonts w:ascii="Arial" w:hAnsi="Arial" w:cs="Arial"/>
          <w:sz w:val="24"/>
          <w:szCs w:val="24"/>
        </w:rPr>
        <w:t>Follow and contribute to best practice in the pursuit of greater equality and diversity?</w:t>
      </w:r>
    </w:p>
    <w:p w14:paraId="2F3B7636" w14:textId="77777777" w:rsidR="006A35B9" w:rsidRPr="00C57B02" w:rsidRDefault="006A35B9" w:rsidP="006A35B9">
      <w:pPr>
        <w:rPr>
          <w:rFonts w:ascii="Arial" w:hAnsi="Arial" w:cs="Arial"/>
          <w:sz w:val="24"/>
          <w:szCs w:val="24"/>
        </w:rPr>
      </w:pPr>
    </w:p>
    <w:p w14:paraId="1732D3BB" w14:textId="77777777" w:rsidR="006A35B9" w:rsidRPr="00C57B02" w:rsidRDefault="006A35B9" w:rsidP="006A35B9">
      <w:pPr>
        <w:rPr>
          <w:rFonts w:ascii="Arial" w:hAnsi="Arial" w:cs="Arial"/>
          <w:sz w:val="24"/>
          <w:szCs w:val="24"/>
        </w:rPr>
      </w:pPr>
    </w:p>
    <w:p w14:paraId="13F165CF" w14:textId="77777777" w:rsidR="006A35B9" w:rsidRPr="00C57B02" w:rsidRDefault="006A35B9" w:rsidP="006A35B9">
      <w:pPr>
        <w:rPr>
          <w:rFonts w:ascii="Arial" w:hAnsi="Arial" w:cs="Arial"/>
          <w:b/>
          <w:bCs/>
          <w:sz w:val="24"/>
          <w:szCs w:val="24"/>
        </w:rPr>
      </w:pPr>
      <w:r w:rsidRPr="00C57B02">
        <w:rPr>
          <w:rFonts w:ascii="Arial" w:hAnsi="Arial" w:cs="Arial"/>
          <w:b/>
          <w:bCs/>
          <w:sz w:val="24"/>
          <w:szCs w:val="24"/>
        </w:rPr>
        <w:t>In return, we will actively raise your profile on campus across the academic year.</w:t>
      </w:r>
    </w:p>
    <w:p w14:paraId="52560CAC" w14:textId="77777777" w:rsidR="00792144" w:rsidRDefault="00792144" w:rsidP="0037106C">
      <w:pPr>
        <w:rPr>
          <w:rFonts w:ascii="Myriad Pro Light" w:hAnsi="Myriad Pro Light"/>
          <w:sz w:val="24"/>
          <w:szCs w:val="24"/>
        </w:rPr>
      </w:pPr>
    </w:p>
    <w:p w14:paraId="23BE9DB3" w14:textId="77777777" w:rsidR="006A35B9" w:rsidRDefault="006A35B9" w:rsidP="0037106C">
      <w:pPr>
        <w:rPr>
          <w:rFonts w:ascii="Myriad Pro Light" w:hAnsi="Myriad Pro Light"/>
          <w:sz w:val="24"/>
          <w:szCs w:val="24"/>
        </w:rPr>
      </w:pPr>
    </w:p>
    <w:p w14:paraId="3FA7C2DC" w14:textId="77777777" w:rsidR="00DA3194" w:rsidRPr="00DA3194" w:rsidRDefault="00DA3194" w:rsidP="00DA3194">
      <w:pPr>
        <w:rPr>
          <w:rFonts w:ascii="Arial" w:hAnsi="Arial" w:cs="Arial"/>
          <w:sz w:val="20"/>
          <w:szCs w:val="20"/>
        </w:rPr>
      </w:pPr>
      <w:r w:rsidRPr="00DA3194">
        <w:rPr>
          <w:rFonts w:ascii="Arial" w:hAnsi="Arial" w:cs="Arial"/>
          <w:sz w:val="20"/>
          <w:szCs w:val="20"/>
        </w:rPr>
        <w:t xml:space="preserve">Thank you for placing your vacancy with our Look Local service. Please do not hesitate to get in touch with us via </w:t>
      </w:r>
      <w:hyperlink r:id="rId14" w:history="1">
        <w:r w:rsidRPr="00DA3194">
          <w:rPr>
            <w:rStyle w:val="Hyperlink"/>
            <w:rFonts w:ascii="Arial" w:hAnsi="Arial" w:cs="Arial"/>
            <w:sz w:val="20"/>
            <w:szCs w:val="20"/>
          </w:rPr>
          <w:t>employers@st-andrews.ac.uk</w:t>
        </w:r>
      </w:hyperlink>
      <w:r w:rsidRPr="00DA3194">
        <w:rPr>
          <w:rFonts w:ascii="Arial" w:hAnsi="Arial" w:cs="Arial"/>
          <w:sz w:val="20"/>
          <w:szCs w:val="20"/>
        </w:rPr>
        <w:t xml:space="preserve"> should you need any further assistance.</w:t>
      </w:r>
    </w:p>
    <w:p w14:paraId="070E5E24" w14:textId="62C41936" w:rsidR="002D44EA" w:rsidRPr="00A15286" w:rsidRDefault="002D44EA" w:rsidP="0037106C">
      <w:pPr>
        <w:rPr>
          <w:rFonts w:ascii="Myriad Pro Light" w:hAnsi="Myriad Pro Light"/>
          <w:sz w:val="24"/>
          <w:szCs w:val="24"/>
        </w:rPr>
      </w:pPr>
    </w:p>
    <w:sectPr w:rsidR="002D44EA" w:rsidRPr="00A15286" w:rsidSect="0037106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1AD08F" w14:textId="77777777" w:rsidR="00826CCE" w:rsidRDefault="00826CCE" w:rsidP="002D44EA">
      <w:pPr>
        <w:spacing w:line="240" w:lineRule="auto"/>
      </w:pPr>
      <w:r>
        <w:separator/>
      </w:r>
    </w:p>
  </w:endnote>
  <w:endnote w:type="continuationSeparator" w:id="0">
    <w:p w14:paraId="14EF49CC" w14:textId="77777777" w:rsidR="00826CCE" w:rsidRDefault="00826CCE" w:rsidP="002D44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 Light">
    <w:altName w:val="Segoe UI Light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02EE29" w14:textId="77777777" w:rsidR="00826CCE" w:rsidRDefault="00826CCE" w:rsidP="002D44EA">
      <w:pPr>
        <w:spacing w:line="240" w:lineRule="auto"/>
      </w:pPr>
      <w:r>
        <w:separator/>
      </w:r>
    </w:p>
  </w:footnote>
  <w:footnote w:type="continuationSeparator" w:id="0">
    <w:p w14:paraId="1B0CCE3E" w14:textId="77777777" w:rsidR="00826CCE" w:rsidRDefault="00826CCE" w:rsidP="002D44E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C75DF4"/>
    <w:multiLevelType w:val="multilevel"/>
    <w:tmpl w:val="588C8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9A3773"/>
    <w:multiLevelType w:val="hybridMultilevel"/>
    <w:tmpl w:val="CEFC3886"/>
    <w:lvl w:ilvl="0" w:tplc="76948D00">
      <w:start w:val="1"/>
      <w:numFmt w:val="bullet"/>
      <w:lvlText w:val=""/>
      <w:lvlJc w:val="left"/>
      <w:pPr>
        <w:tabs>
          <w:tab w:val="num" w:pos="794"/>
        </w:tabs>
        <w:ind w:left="794" w:hanging="437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0374B"/>
    <w:multiLevelType w:val="hybridMultilevel"/>
    <w:tmpl w:val="47EEF8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3A1918"/>
    <w:multiLevelType w:val="hybridMultilevel"/>
    <w:tmpl w:val="AEC2F4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485BE3"/>
    <w:multiLevelType w:val="multilevel"/>
    <w:tmpl w:val="D3A87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FC0413A"/>
    <w:multiLevelType w:val="multilevel"/>
    <w:tmpl w:val="22CC4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69023118">
    <w:abstractNumId w:val="3"/>
  </w:num>
  <w:num w:numId="2" w16cid:durableId="727263130">
    <w:abstractNumId w:val="4"/>
  </w:num>
  <w:num w:numId="3" w16cid:durableId="780492493">
    <w:abstractNumId w:val="5"/>
  </w:num>
  <w:num w:numId="4" w16cid:durableId="1637025676">
    <w:abstractNumId w:val="0"/>
  </w:num>
  <w:num w:numId="5" w16cid:durableId="2055688441">
    <w:abstractNumId w:val="2"/>
  </w:num>
  <w:num w:numId="6" w16cid:durableId="9890944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sDQ1M7G0MDG1NLBU0lEKTi0uzszPAykwqgUAHZ3qdCwAAAA="/>
  </w:docVars>
  <w:rsids>
    <w:rsidRoot w:val="0037106C"/>
    <w:rsid w:val="00030BB1"/>
    <w:rsid w:val="00037329"/>
    <w:rsid w:val="000D2847"/>
    <w:rsid w:val="000E36B2"/>
    <w:rsid w:val="00110BC5"/>
    <w:rsid w:val="001232A9"/>
    <w:rsid w:val="00135720"/>
    <w:rsid w:val="00170193"/>
    <w:rsid w:val="00182E7C"/>
    <w:rsid w:val="0018551C"/>
    <w:rsid w:val="001A67AF"/>
    <w:rsid w:val="002252A3"/>
    <w:rsid w:val="002C27EA"/>
    <w:rsid w:val="002D44EA"/>
    <w:rsid w:val="00345447"/>
    <w:rsid w:val="0037106C"/>
    <w:rsid w:val="00437A6C"/>
    <w:rsid w:val="00460CF3"/>
    <w:rsid w:val="00483433"/>
    <w:rsid w:val="004910E8"/>
    <w:rsid w:val="005105AA"/>
    <w:rsid w:val="00557FF8"/>
    <w:rsid w:val="005B0BF2"/>
    <w:rsid w:val="00661EE5"/>
    <w:rsid w:val="00676E0F"/>
    <w:rsid w:val="006819EA"/>
    <w:rsid w:val="006A35B9"/>
    <w:rsid w:val="006E3FD1"/>
    <w:rsid w:val="007779CD"/>
    <w:rsid w:val="00792144"/>
    <w:rsid w:val="007F346B"/>
    <w:rsid w:val="00823A08"/>
    <w:rsid w:val="00826CCE"/>
    <w:rsid w:val="00955F16"/>
    <w:rsid w:val="00995F19"/>
    <w:rsid w:val="009A2792"/>
    <w:rsid w:val="009C75DC"/>
    <w:rsid w:val="00A15286"/>
    <w:rsid w:val="00A30B52"/>
    <w:rsid w:val="00AC7DE6"/>
    <w:rsid w:val="00B441C0"/>
    <w:rsid w:val="00B56296"/>
    <w:rsid w:val="00B76E86"/>
    <w:rsid w:val="00BF2949"/>
    <w:rsid w:val="00C57B02"/>
    <w:rsid w:val="00CB247C"/>
    <w:rsid w:val="00CC306C"/>
    <w:rsid w:val="00CE71D1"/>
    <w:rsid w:val="00D057AF"/>
    <w:rsid w:val="00D73B8F"/>
    <w:rsid w:val="00D86795"/>
    <w:rsid w:val="00D95C1A"/>
    <w:rsid w:val="00DA3194"/>
    <w:rsid w:val="00DA369D"/>
    <w:rsid w:val="00DF52D2"/>
    <w:rsid w:val="00E233BC"/>
    <w:rsid w:val="00E91111"/>
    <w:rsid w:val="00F1337E"/>
    <w:rsid w:val="00FE1B3F"/>
    <w:rsid w:val="00FF2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CFCAE"/>
  <w15:chartTrackingRefBased/>
  <w15:docId w15:val="{38836E37-557D-40B5-A6AA-65CF90301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10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10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106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7106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44E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4EA"/>
  </w:style>
  <w:style w:type="paragraph" w:styleId="Footer">
    <w:name w:val="footer"/>
    <w:basedOn w:val="Normal"/>
    <w:link w:val="FooterChar"/>
    <w:uiPriority w:val="99"/>
    <w:unhideWhenUsed/>
    <w:rsid w:val="002D44E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4EA"/>
  </w:style>
  <w:style w:type="paragraph" w:styleId="ListParagraph">
    <w:name w:val="List Paragraph"/>
    <w:basedOn w:val="Normal"/>
    <w:uiPriority w:val="34"/>
    <w:qFormat/>
    <w:rsid w:val="002D44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5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ov.uk/national-minimum-wage-rate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mployers@st-andrews.ac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mployers@st-andrews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7B01827203864A991E3393DF87B478" ma:contentTypeVersion="3" ma:contentTypeDescription="Create a new document." ma:contentTypeScope="" ma:versionID="28986b5376673caf8afd651049614d16">
  <xsd:schema xmlns:xsd="http://www.w3.org/2001/XMLSchema" xmlns:xs="http://www.w3.org/2001/XMLSchema" xmlns:p="http://schemas.microsoft.com/office/2006/metadata/properties" xmlns:ns2="1396ddb0-94b2-4de7-a140-1ad23001f6d2" targetNamespace="http://schemas.microsoft.com/office/2006/metadata/properties" ma:root="true" ma:fieldsID="fc5c09270bae15e5979e231888bbce16" ns2:_="">
    <xsd:import namespace="1396ddb0-94b2-4de7-a140-1ad23001f6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6ddb0-94b2-4de7-a140-1ad23001f6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8B5DF8-95C5-4BCA-9A4D-0E31E6F01E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42796D-F48F-4D7C-8F28-715583497A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29B0A9B-DC81-4F8B-AB63-F30ECA498C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D104395-9F89-4DF2-9A23-7C00E86095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6ddb0-94b2-4de7-a140-1ad23001f6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ogen Carter</dc:creator>
  <cp:keywords/>
  <dc:description/>
  <cp:lastModifiedBy>Tracey Dall</cp:lastModifiedBy>
  <cp:revision>7</cp:revision>
  <dcterms:created xsi:type="dcterms:W3CDTF">2025-03-20T12:38:00Z</dcterms:created>
  <dcterms:modified xsi:type="dcterms:W3CDTF">2025-03-20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7B01827203864A991E3393DF87B478</vt:lpwstr>
  </property>
</Properties>
</file>